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="Times New Roman"/>
          <w:color w:val="5B9BD5" w:themeColor="accent1"/>
          <w:lang w:eastAsia="en-US"/>
        </w:rPr>
        <w:id w:val="56222084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28E0873" w14:textId="77777777" w:rsidR="00EC72BC" w:rsidRPr="006F688D" w:rsidRDefault="00EC72BC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9C26B1C" wp14:editId="32941C8A">
                <wp:extent cx="1417320" cy="750898"/>
                <wp:effectExtent l="0" t="0" r="0" b="0"/>
                <wp:docPr id="143" name="Resim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5B9BD5" w:themeColor="accent1"/>
              <w:sz w:val="72"/>
              <w:szCs w:val="72"/>
            </w:rPr>
            <w:alias w:val="Başlık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DE6EC16" w14:textId="114E8A95" w:rsidR="00EC72BC" w:rsidRPr="006F688D" w:rsidRDefault="00FC1E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72"/>
                  <w:szCs w:val="72"/>
                </w:rPr>
                <w:t>Image processıng</w:t>
              </w:r>
            </w:p>
          </w:sdtContent>
        </w:sdt>
        <w:sdt>
          <w:sdtPr>
            <w:rPr>
              <w:rFonts w:ascii="Times New Roman" w:hAnsi="Times New Roman" w:cs="Times New Roman"/>
              <w:b/>
              <w:color w:val="5B9BD5" w:themeColor="accent1"/>
              <w:sz w:val="56"/>
              <w:szCs w:val="56"/>
            </w:rPr>
            <w:alias w:val="Altyazı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6EFBC654" w14:textId="77777777" w:rsidR="00EC72BC" w:rsidRPr="006F688D" w:rsidRDefault="00044EFB">
              <w:pPr>
                <w:pStyle w:val="NoSpacing"/>
                <w:jc w:val="center"/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</w:pPr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Mini Project </w:t>
              </w:r>
              <w:proofErr w:type="gram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1 :</w:t>
              </w:r>
              <w:proofErr w:type="gram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in</w:t>
              </w:r>
              <w:proofErr w:type="spell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unting</w:t>
              </w:r>
              <w:proofErr w:type="spellEnd"/>
            </w:p>
          </w:sdtContent>
        </w:sdt>
        <w:p w14:paraId="4BF48983" w14:textId="77777777" w:rsidR="00EC72BC" w:rsidRPr="006F688D" w:rsidRDefault="00EC72BC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717AE46" wp14:editId="6285B2F5">
                <wp:extent cx="758952" cy="478932"/>
                <wp:effectExtent l="0" t="0" r="3175" b="0"/>
                <wp:docPr id="144" name="Resim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F4C504F" w14:textId="725BCDB5" w:rsidR="00EC72BC" w:rsidRPr="006F688D" w:rsidRDefault="001B3DFA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  <w:color w:val="5B9BD5" w:themeColor="accent1"/>
              <w:lang w:eastAsia="tr-T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2F40D6" wp14:editId="2169C94A">
                    <wp:simplePos x="0" y="0"/>
                    <wp:positionH relativeFrom="margin">
                      <wp:posOffset>-171450</wp:posOffset>
                    </wp:positionH>
                    <wp:positionV relativeFrom="page">
                      <wp:posOffset>6268720</wp:posOffset>
                    </wp:positionV>
                    <wp:extent cx="5760720" cy="738505"/>
                    <wp:effectExtent l="0" t="0" r="0" b="0"/>
                    <wp:wrapNone/>
                    <wp:docPr id="142" name="Metin Kutusu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60720" cy="7385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Tarih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4-11-17T00:00:00Z">
                                    <w:dateFormat w:val="dd MMMM 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BB12B22" w14:textId="543D4964" w:rsidR="00457E41" w:rsidRDefault="000C710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76D069B3" w14:textId="134320D0" w:rsidR="00457E41" w:rsidRDefault="0000000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5B9BD5" w:themeColor="accent1"/>
                                      <w:sz w:val="32"/>
                                      <w:szCs w:val="32"/>
                                    </w:rPr>
                                    <w:alias w:val="Adre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457E41" w:rsidRPr="00EC72BC">
                                      <w:rPr>
                                        <w:b/>
                                        <w:color w:val="5B9BD5" w:themeColor="accent1"/>
                                        <w:sz w:val="32"/>
                                        <w:szCs w:val="32"/>
                                      </w:rPr>
                                      <w:t xml:space="preserve">NURAY </w:t>
                                    </w:r>
                                    <w:r w:rsidR="000C7102">
                                      <w:rPr>
                                        <w:b/>
                                        <w:color w:val="5B9BD5" w:themeColor="accent1"/>
                                        <w:sz w:val="32"/>
                                        <w:szCs w:val="32"/>
                                      </w:rPr>
                                      <w:t>CAN</w:t>
                                    </w:r>
                                  </w:sdtContent>
                                </w:sdt>
                              </w:p>
                              <w:p w14:paraId="3473FAA1" w14:textId="19FC83E0" w:rsidR="000C16D0" w:rsidRPr="00EC72BC" w:rsidRDefault="000C7102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  <w:t>ATILIM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2F40D6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42" o:spid="_x0000_s1026" type="#_x0000_t202" style="position:absolute;margin-left:-13.5pt;margin-top:493.6pt;width:453.6pt;height:58.15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Tarih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4-11-17T00:00:00Z">
                              <w:dateFormat w:val="dd MMMM 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BB12B22" w14:textId="543D4964" w:rsidR="00457E41" w:rsidRDefault="000C710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14:paraId="76D069B3" w14:textId="134320D0" w:rsidR="00457E41" w:rsidRDefault="00000000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b/>
                                <w:color w:val="5B9BD5" w:themeColor="accent1"/>
                                <w:sz w:val="32"/>
                                <w:szCs w:val="32"/>
                              </w:rPr>
                              <w:alias w:val="Adre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457E41" w:rsidRPr="00EC72BC">
                                <w:rPr>
                                  <w:b/>
                                  <w:color w:val="5B9BD5" w:themeColor="accent1"/>
                                  <w:sz w:val="32"/>
                                  <w:szCs w:val="32"/>
                                </w:rPr>
                                <w:t xml:space="preserve">NURAY </w:t>
                              </w:r>
                              <w:r w:rsidR="000C7102">
                                <w:rPr>
                                  <w:b/>
                                  <w:color w:val="5B9BD5" w:themeColor="accent1"/>
                                  <w:sz w:val="32"/>
                                  <w:szCs w:val="32"/>
                                </w:rPr>
                                <w:t>CAN</w:t>
                              </w:r>
                            </w:sdtContent>
                          </w:sdt>
                        </w:p>
                        <w:p w14:paraId="3473FAA1" w14:textId="19FC83E0" w:rsidR="000C16D0" w:rsidRPr="00EC72BC" w:rsidRDefault="000C7102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  <w:t>ATILIM UNIVERSITY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EC72BC" w:rsidRPr="006F688D">
            <w:rPr>
              <w:rFonts w:ascii="Times New Roman" w:hAnsi="Times New Roman" w:cs="Times New Roman"/>
            </w:rPr>
            <w:br w:type="page"/>
          </w:r>
        </w:p>
      </w:sdtContent>
    </w:sdt>
    <w:p w14:paraId="2DB1F238" w14:textId="77777777" w:rsidR="00EC72BC" w:rsidRPr="006F688D" w:rsidRDefault="00E1581B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lastRenderedPageBreak/>
        <w:t>INTRODUCTION</w:t>
      </w:r>
      <w:r w:rsidR="00EC72BC" w:rsidRPr="006F688D">
        <w:rPr>
          <w:rFonts w:ascii="Times New Roman" w:hAnsi="Times New Roman" w:cs="Times New Roman"/>
          <w:b/>
          <w:u w:val="single"/>
        </w:rPr>
        <w:t>:</w:t>
      </w:r>
    </w:p>
    <w:p w14:paraId="1EA60A37" w14:textId="77777777" w:rsidR="0057360B" w:rsidRPr="006F688D" w:rsidRDefault="00044EFB">
      <w:pPr>
        <w:rPr>
          <w:rFonts w:ascii="Times New Roman" w:hAnsi="Times New Roman" w:cs="Times New Roman"/>
        </w:rPr>
      </w:pP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aim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un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on a </w:t>
      </w:r>
      <w:proofErr w:type="spellStart"/>
      <w:r w:rsidRPr="006F688D">
        <w:rPr>
          <w:rFonts w:ascii="Times New Roman" w:hAnsi="Times New Roman" w:cs="Times New Roman"/>
        </w:rPr>
        <w:t>captu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ill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r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total </w:t>
      </w:r>
      <w:proofErr w:type="spellStart"/>
      <w:r w:rsidRPr="006F688D">
        <w:rPr>
          <w:rFonts w:ascii="Times New Roman" w:hAnsi="Times New Roman" w:cs="Times New Roman"/>
        </w:rPr>
        <w:t>value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s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requi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houl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a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u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o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do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peration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Aft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can </w:t>
      </w:r>
      <w:proofErr w:type="spellStart"/>
      <w:r w:rsidRPr="006F688D">
        <w:rPr>
          <w:rFonts w:ascii="Times New Roman" w:hAnsi="Times New Roman" w:cs="Times New Roman"/>
        </w:rPr>
        <w:t>ge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bject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ould</w:t>
      </w:r>
      <w:proofErr w:type="spellEnd"/>
      <w:r w:rsidRPr="006F688D">
        <w:rPr>
          <w:rFonts w:ascii="Times New Roman" w:hAnsi="Times New Roman" w:cs="Times New Roman"/>
        </w:rPr>
        <w:t xml:space="preserve"> be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an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lassif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but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f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reas</w:t>
      </w:r>
      <w:proofErr w:type="spellEnd"/>
      <w:r w:rsidRPr="006F688D">
        <w:rPr>
          <w:rFonts w:ascii="Times New Roman" w:hAnsi="Times New Roman" w:cs="Times New Roman"/>
        </w:rPr>
        <w:t xml:space="preserve"> in </w:t>
      </w: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>.</w:t>
      </w:r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as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most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oins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not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ven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if</w:t>
      </w:r>
      <w:proofErr w:type="spellEnd"/>
      <w:r w:rsidR="00795BC8" w:rsidRPr="006F688D">
        <w:rPr>
          <w:rFonts w:ascii="Times New Roman" w:hAnsi="Times New Roman" w:cs="Times New Roman"/>
        </w:rPr>
        <w:t xml:space="preserve"> they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kind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coin</w:t>
      </w:r>
      <w:proofErr w:type="spellEnd"/>
      <w:r w:rsidR="00795BC8" w:rsidRPr="006F688D">
        <w:rPr>
          <w:rFonts w:ascii="Times New Roman" w:hAnsi="Times New Roman" w:cs="Times New Roman"/>
        </w:rPr>
        <w:t xml:space="preserve"> but </w:t>
      </w:r>
      <w:proofErr w:type="spellStart"/>
      <w:r w:rsidR="00795BC8" w:rsidRPr="006F688D">
        <w:rPr>
          <w:rFonts w:ascii="Times New Roman" w:hAnsi="Times New Roman" w:cs="Times New Roman"/>
        </w:rPr>
        <w:t>their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795BC8" w:rsidRPr="006F688D">
        <w:rPr>
          <w:rFonts w:ascii="Times New Roman" w:hAnsi="Times New Roman" w:cs="Times New Roman"/>
        </w:rPr>
        <w:t>values</w:t>
      </w:r>
      <w:proofErr w:type="spellEnd"/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proofErr w:type="gram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los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to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ach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other</w:t>
      </w:r>
      <w:proofErr w:type="spellEnd"/>
      <w:r w:rsidR="00361568" w:rsidRPr="006F688D">
        <w:rPr>
          <w:rFonts w:ascii="Times New Roman" w:hAnsi="Times New Roman" w:cs="Times New Roman"/>
        </w:rPr>
        <w:t xml:space="preserve">. </w:t>
      </w:r>
      <w:proofErr w:type="spellStart"/>
      <w:r w:rsidR="00361568" w:rsidRPr="006F688D">
        <w:rPr>
          <w:rFonts w:ascii="Times New Roman" w:hAnsi="Times New Roman" w:cs="Times New Roman"/>
        </w:rPr>
        <w:t>So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us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i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eatur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o</w:t>
      </w:r>
      <w:proofErr w:type="spellEnd"/>
      <w:r w:rsidR="00361568" w:rsidRPr="006F688D">
        <w:rPr>
          <w:rFonts w:ascii="Times New Roman" w:hAnsi="Times New Roman" w:cs="Times New Roman"/>
        </w:rPr>
        <w:t xml:space="preserve"> define </w:t>
      </w:r>
      <w:proofErr w:type="spellStart"/>
      <w:r w:rsidR="00361568" w:rsidRPr="006F688D">
        <w:rPr>
          <w:rFonts w:ascii="Times New Roman" w:hAnsi="Times New Roman" w:cs="Times New Roman"/>
        </w:rPr>
        <w:t>thei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. As a </w:t>
      </w:r>
      <w:proofErr w:type="spellStart"/>
      <w:r w:rsidR="00361568" w:rsidRPr="006F688D">
        <w:rPr>
          <w:rFonts w:ascii="Times New Roman" w:hAnsi="Times New Roman" w:cs="Times New Roman"/>
        </w:rPr>
        <w:t>result</w:t>
      </w:r>
      <w:proofErr w:type="spellEnd"/>
      <w:r w:rsidR="00361568" w:rsidRPr="006F688D">
        <w:rPr>
          <w:rFonts w:ascii="Times New Roman" w:hAnsi="Times New Roman" w:cs="Times New Roman"/>
        </w:rPr>
        <w:t xml:space="preserve">, </w:t>
      </w:r>
      <w:proofErr w:type="spellStart"/>
      <w:r w:rsidR="00361568" w:rsidRPr="006F688D">
        <w:rPr>
          <w:rFonts w:ascii="Times New Roman" w:hAnsi="Times New Roman" w:cs="Times New Roman"/>
        </w:rPr>
        <w:t>afte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inding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number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and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coin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can </w:t>
      </w:r>
      <w:proofErr w:type="spellStart"/>
      <w:r w:rsidR="00361568" w:rsidRPr="006F688D">
        <w:rPr>
          <w:rFonts w:ascii="Times New Roman" w:hAnsi="Times New Roman" w:cs="Times New Roman"/>
        </w:rPr>
        <w:t>calculat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total </w:t>
      </w:r>
      <w:proofErr w:type="spellStart"/>
      <w:r w:rsidR="00361568" w:rsidRPr="006F688D">
        <w:rPr>
          <w:rFonts w:ascii="Times New Roman" w:hAnsi="Times New Roman" w:cs="Times New Roman"/>
        </w:rPr>
        <w:t>valu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m</w:t>
      </w:r>
      <w:proofErr w:type="spellEnd"/>
      <w:r w:rsidR="00361568" w:rsidRPr="006F688D">
        <w:rPr>
          <w:rFonts w:ascii="Times New Roman" w:hAnsi="Times New Roman" w:cs="Times New Roman"/>
        </w:rPr>
        <w:t>.</w:t>
      </w:r>
    </w:p>
    <w:p w14:paraId="62E29879" w14:textId="77777777" w:rsidR="0057360B" w:rsidRPr="006F688D" w:rsidRDefault="003F4049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PROCEDURE:</w:t>
      </w:r>
    </w:p>
    <w:p w14:paraId="2A005883" w14:textId="77777777" w:rsidR="00526EFB" w:rsidRPr="006F688D" w:rsidRDefault="00361568" w:rsidP="00361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Reading Image</w:t>
      </w:r>
    </w:p>
    <w:p w14:paraId="6A506B6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rs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aptur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as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1.</w:t>
      </w:r>
    </w:p>
    <w:p w14:paraId="2A358279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para.jpg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61DB21F0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x); </w:t>
      </w:r>
    </w:p>
    <w:p w14:paraId="2EB1E70E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5D737CC" wp14:editId="1C844FB9">
            <wp:extent cx="3581400" cy="2877911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87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C904" w14:textId="77777777" w:rsidR="00361568" w:rsidRPr="006F688D" w:rsidRDefault="00361568" w:rsidP="00361568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Figure1</w:t>
      </w:r>
    </w:p>
    <w:p w14:paraId="7EA1A2D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</w:p>
    <w:p w14:paraId="19F15D8A" w14:textId="77777777" w:rsidR="00361568" w:rsidRPr="006F688D" w:rsidRDefault="00361568" w:rsidP="0036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RGB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grayscal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14:paraId="5B9E309A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EBB69FF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RGB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graysca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r w:rsidRPr="006F688D">
        <w:rPr>
          <w:rFonts w:ascii="Times New Roman" w:hAnsi="Times New Roman" w:cs="Times New Roman"/>
          <w:color w:val="FF0000"/>
          <w:sz w:val="24"/>
          <w:szCs w:val="24"/>
        </w:rPr>
        <w:t>rgb2gray</w:t>
      </w:r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t as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n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Figure2.</w:t>
      </w:r>
    </w:p>
    <w:p w14:paraId="56DE449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B00DF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1=rgb2gray(x);</w:t>
      </w:r>
    </w:p>
    <w:p w14:paraId="635D2993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0810DFF2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A6BFDD7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inline distT="0" distB="0" distL="0" distR="0" wp14:anchorId="1AF3320B" wp14:editId="7ED38E8F">
            <wp:extent cx="3067050" cy="2464594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46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DA0C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Figure2</w:t>
      </w:r>
    </w:p>
    <w:p w14:paraId="51BB005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9A8F5" w14:textId="77777777" w:rsidR="00A86005" w:rsidRPr="006F688D" w:rsidRDefault="00095635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Histogram</w:t>
      </w:r>
    </w:p>
    <w:p w14:paraId="23A3892F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  <w:proofErr w:type="spellStart"/>
      <w:r w:rsidRPr="006F688D">
        <w:rPr>
          <w:rFonts w:ascii="Times New Roman" w:hAnsi="Times New Roman" w:cs="Times New Roman"/>
          <w:sz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plot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</w:rPr>
        <w:t>imhist</w:t>
      </w:r>
      <w:proofErr w:type="spellEnd"/>
      <w:r w:rsidRPr="006F688D">
        <w:rPr>
          <w:rFonts w:ascii="Times New Roman" w:hAnsi="Times New Roman" w:cs="Times New Roman"/>
          <w:color w:val="FF0000"/>
          <w:sz w:val="24"/>
        </w:rPr>
        <w:t xml:space="preserve"> </w:t>
      </w:r>
      <w:r w:rsidRPr="006F688D">
        <w:rPr>
          <w:rFonts w:ascii="Times New Roman" w:hAnsi="Times New Roman" w:cs="Times New Roman"/>
          <w:sz w:val="24"/>
        </w:rPr>
        <w:t>(Figure3)</w:t>
      </w:r>
    </w:p>
    <w:p w14:paraId="53D2A32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hist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52CA935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0827D7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510F77E" wp14:editId="46F353D8">
            <wp:extent cx="4124325" cy="308773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0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2AE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</w:rPr>
        <w:t>Figur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1F627588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</w:p>
    <w:p w14:paraId="1F43950F" w14:textId="77777777" w:rsidR="00B250D8" w:rsidRPr="006F688D" w:rsidRDefault="00B250D8" w:rsidP="00B250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lack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whit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y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hresholding</w:t>
      </w:r>
      <w:proofErr w:type="spellEnd"/>
    </w:p>
    <w:p w14:paraId="7EBA3231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248886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u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ubtrac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background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si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lac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na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128. Background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igh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ar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128 is 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ppropri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</w:t>
      </w:r>
    </w:p>
    <w:p w14:paraId="3C9646EF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C18E3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y=x1&lt;128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=128.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Decid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histogram.</w:t>
      </w:r>
    </w:p>
    <w:p w14:paraId="72C3A30A" w14:textId="77777777" w:rsidR="00B250D8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y) </w:t>
      </w:r>
    </w:p>
    <w:p w14:paraId="5652AA19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C54577A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FE472B6" wp14:editId="7A11A9DF">
            <wp:extent cx="3935307" cy="3162300"/>
            <wp:effectExtent l="0" t="0" r="825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307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CA75C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Figure4</w:t>
      </w:r>
    </w:p>
    <w:p w14:paraId="1C9D2534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A8F8E2" w14:textId="77777777" w:rsidR="00095635" w:rsidRPr="006F688D" w:rsidRDefault="002E3AC9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u w:val="single"/>
        </w:rPr>
        <w:t>Remov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nois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Fill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th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Holes</w:t>
      </w:r>
      <w:proofErr w:type="spellEnd"/>
    </w:p>
    <w:p w14:paraId="1460CA66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4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ul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 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medfil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.</w:t>
      </w:r>
    </w:p>
    <w:p w14:paraId="60416BCB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8D12230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gio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1A19644E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y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it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hite</w:t>
      </w:r>
      <w:proofErr w:type="spellEnd"/>
    </w:p>
    <w:p w14:paraId="5B29C825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t) %Figure5</w:t>
      </w:r>
    </w:p>
    <w:p w14:paraId="6CF01C0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FILTERING (2-D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edian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ter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)</w:t>
      </w:r>
    </w:p>
    <w:p w14:paraId="52709B5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= medfilt2(t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medfilt2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mov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t. </w:t>
      </w:r>
    </w:p>
    <w:p w14:paraId="45049EF1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 %Figure6</w:t>
      </w:r>
    </w:p>
    <w:p w14:paraId="5D5255D2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2E3AC9" w:rsidRPr="006F688D" w14:paraId="5E0F8A13" w14:textId="77777777" w:rsidTr="002E3AC9">
        <w:tc>
          <w:tcPr>
            <w:tcW w:w="4606" w:type="dxa"/>
          </w:tcPr>
          <w:p w14:paraId="3AB3441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2AED6A9" wp14:editId="586DD49B">
                  <wp:extent cx="2655147" cy="2133600"/>
                  <wp:effectExtent l="0" t="0" r="0" b="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5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629" cy="2136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A46ED7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8821587" wp14:editId="0180A002">
                  <wp:extent cx="2628900" cy="2112509"/>
                  <wp:effectExtent l="0" t="0" r="0" b="254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6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063" cy="211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0D11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D17509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839769" w14:textId="77777777" w:rsidR="00B67371" w:rsidRDefault="002E3AC9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5                                                                             Figure6</w:t>
      </w:r>
    </w:p>
    <w:p w14:paraId="05547961" w14:textId="77777777" w:rsidR="00467614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C136BD" w14:textId="77777777" w:rsidR="00467614" w:rsidRPr="006F688D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5DA27D" w14:textId="77777777" w:rsidR="00765A27" w:rsidRPr="006F688D" w:rsidRDefault="002E3AC9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abeling</w:t>
      </w:r>
      <w:proofErr w:type="spellEnd"/>
    </w:p>
    <w:p w14:paraId="4A2F673B" w14:textId="77777777" w:rsidR="002E3AC9" w:rsidRPr="006F688D" w:rsidRDefault="002E3AC9" w:rsidP="002E3AC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abel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>.</w:t>
      </w:r>
    </w:p>
    <w:p w14:paraId="179829C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L,num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labe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mFiltered,8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tur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N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ou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4386E3D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%8</w:t>
      </w:r>
      <w:proofErr w:type="gram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, </w:t>
      </w:r>
    </w:p>
    <w:p w14:paraId="28DEE22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L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abels</w:t>
      </w:r>
      <w:proofErr w:type="spellEnd"/>
    </w:p>
    <w:p w14:paraId="0996DD7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</w:p>
    <w:p w14:paraId="7BBAFC4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 num2str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s</w:t>
      </w:r>
      <w:proofErr w:type="spellEnd"/>
      <w:r w:rsidR="006F688D">
        <w:rPr>
          <w:rFonts w:ascii="Times New Roman" w:hAnsi="Times New Roman" w:cs="Times New Roman"/>
          <w:color w:val="A020F0"/>
          <w:sz w:val="24"/>
          <w:szCs w:val="24"/>
        </w:rPr>
        <w:t>.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4F6C94F8" w14:textId="77777777" w:rsidR="00E50A85" w:rsidRPr="006F688D" w:rsidRDefault="00E50A85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39BC709" w14:textId="77777777" w:rsidR="00E50A85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r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22.</w:t>
      </w:r>
    </w:p>
    <w:p w14:paraId="5A2F6F0C" w14:textId="77777777" w:rsid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403D6" w14:textId="77777777" w:rsidR="006F688D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22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2D418D6" w14:textId="77777777" w:rsidR="002E3AC9" w:rsidRPr="006F688D" w:rsidRDefault="002E3AC9" w:rsidP="002E3AC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C99964" w14:textId="77777777" w:rsidR="002E3AC9" w:rsidRPr="006F688D" w:rsidRDefault="00E50A85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bjects</w:t>
      </w:r>
    </w:p>
    <w:p w14:paraId="1A0E6E64" w14:textId="77777777" w:rsidR="00E50A85" w:rsidRPr="006F688D" w:rsidRDefault="00E50A85" w:rsidP="00E50A8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11CC">
        <w:rPr>
          <w:rFonts w:ascii="Times New Roman" w:hAnsi="Times New Roman" w:cs="Times New Roman"/>
          <w:color w:val="FF0000"/>
          <w:sz w:val="24"/>
          <w:szCs w:val="24"/>
        </w:rPr>
        <w:t>find</w:t>
      </w:r>
      <w:proofErr w:type="spellEnd"/>
      <w:r w:rsidRPr="005E11CC">
        <w:rPr>
          <w:rFonts w:ascii="Times New Roman" w:hAnsi="Times New Roman" w:cs="Times New Roman"/>
          <w:color w:val="FF0000"/>
          <w:sz w:val="24"/>
          <w:szCs w:val="24"/>
        </w:rPr>
        <w:t>(L==i)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r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image.</w:t>
      </w:r>
      <w:r w:rsidR="00FC1EEA">
        <w:rPr>
          <w:rFonts w:ascii="Times New Roman" w:hAnsi="Times New Roman" w:cs="Times New Roman"/>
          <w:sz w:val="24"/>
          <w:szCs w:val="24"/>
        </w:rPr>
        <w:t>Then</w:t>
      </w:r>
      <w:proofErr w:type="spellEnd"/>
      <w:proofErr w:type="gram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 w:rsidRPr="00FC1EEA">
        <w:rPr>
          <w:rFonts w:ascii="Times New Roman" w:hAnsi="Times New Roman" w:cs="Times New Roman"/>
          <w:color w:val="FF0000"/>
          <w:sz w:val="24"/>
          <w:szCs w:val="24"/>
        </w:rPr>
        <w:t>bwarea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>.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e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7.</w:t>
      </w:r>
    </w:p>
    <w:p w14:paraId="36ADBCB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i=1:1:num</w:t>
      </w:r>
    </w:p>
    <w:p w14:paraId="422E39EF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,c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L==i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in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nd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</w:p>
    <w:p w14:paraId="0271642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r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r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531C46AB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c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c) 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7ECFFCC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x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:rmax,cmin: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rop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</w:p>
    <w:p w14:paraId="0C21CD18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</w:t>
      </w:r>
    </w:p>
    <w:p w14:paraId="07C5C10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itle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number: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i)]);</w:t>
      </w:r>
    </w:p>
    <w:p w14:paraId="4889E814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)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alculat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6D99214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69D9A39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0;</w:t>
      </w:r>
    </w:p>
    <w:p w14:paraId="07324DD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1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or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igger</w:t>
      </w:r>
      <w:proofErr w:type="spellEnd"/>
    </w:p>
    <w:p w14:paraId="2FE19989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CBE17A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95F4D1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7DDB430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569378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642A27" w14:textId="77777777" w:rsidR="006F688D" w:rsidRPr="006F688D" w:rsidRDefault="006F688D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B1DF8E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ADA05B4" w14:textId="77777777" w:rsidR="00467614" w:rsidRPr="006F688D" w:rsidRDefault="00467614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504" w:type="dxa"/>
        <w:jc w:val="center"/>
        <w:tblLook w:val="04A0" w:firstRow="1" w:lastRow="0" w:firstColumn="1" w:lastColumn="0" w:noHBand="0" w:noVBand="1"/>
      </w:tblPr>
      <w:tblGrid>
        <w:gridCol w:w="2767"/>
        <w:gridCol w:w="2586"/>
        <w:gridCol w:w="2586"/>
        <w:gridCol w:w="2616"/>
      </w:tblGrid>
      <w:tr w:rsidR="006E0A50" w:rsidRPr="006F688D" w14:paraId="575E9246" w14:textId="77777777" w:rsidTr="009A6164">
        <w:trPr>
          <w:trHeight w:val="1707"/>
          <w:jc w:val="center"/>
        </w:trPr>
        <w:tc>
          <w:tcPr>
            <w:tcW w:w="2492" w:type="dxa"/>
          </w:tcPr>
          <w:p w14:paraId="2919B04B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lastRenderedPageBreak/>
              <w:drawing>
                <wp:inline distT="0" distB="0" distL="0" distR="0" wp14:anchorId="3E871689" wp14:editId="5F786D3F">
                  <wp:extent cx="1620419" cy="112395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in1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565" cy="112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98D0848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A03E946" wp14:editId="7318DEAB">
                  <wp:extent cx="1390650" cy="1071775"/>
                  <wp:effectExtent l="0" t="0" r="0" b="0"/>
                  <wp:docPr id="13" name="Resi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54" cy="1072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1283A699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C2347D3" wp14:editId="10872D51">
                  <wp:extent cx="1406236" cy="1104900"/>
                  <wp:effectExtent l="19050" t="0" r="3464" b="0"/>
                  <wp:docPr id="14" name="Resi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3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236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F9AF965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CE230BA" wp14:editId="7C74212A">
                  <wp:extent cx="1466850" cy="1102415"/>
                  <wp:effectExtent l="19050" t="0" r="0" b="0"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4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10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42B2606" w14:textId="77777777" w:rsidTr="009A6164">
        <w:trPr>
          <w:trHeight w:val="1617"/>
          <w:jc w:val="center"/>
        </w:trPr>
        <w:tc>
          <w:tcPr>
            <w:tcW w:w="2492" w:type="dxa"/>
          </w:tcPr>
          <w:p w14:paraId="621E679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E29410C" wp14:editId="5FB11557">
                  <wp:extent cx="1514475" cy="991039"/>
                  <wp:effectExtent l="0" t="0" r="0" b="0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5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419" cy="987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4377DAE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78C9C59" wp14:editId="5856D1D4">
                  <wp:extent cx="1476375" cy="995236"/>
                  <wp:effectExtent l="0" t="0" r="0" b="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6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4206" cy="1000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68149BDD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5BCA782" wp14:editId="0172D283">
                  <wp:extent cx="1504950" cy="1123950"/>
                  <wp:effectExtent l="0" t="0" r="0" b="0"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7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82" cy="112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9AC5AFA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D02AC7B" wp14:editId="5A9FA9B3">
                  <wp:extent cx="1397358" cy="914400"/>
                  <wp:effectExtent l="0" t="0" r="0" b="0"/>
                  <wp:docPr id="20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8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6739" cy="913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2BBAAB" w14:textId="77777777" w:rsidTr="009A6164">
        <w:trPr>
          <w:trHeight w:val="1647"/>
          <w:jc w:val="center"/>
        </w:trPr>
        <w:tc>
          <w:tcPr>
            <w:tcW w:w="2492" w:type="dxa"/>
          </w:tcPr>
          <w:p w14:paraId="665EA2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A3E1427" wp14:editId="7A97EF56">
                  <wp:extent cx="1531882" cy="1009650"/>
                  <wp:effectExtent l="0" t="0" r="0" b="0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9.jp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678" cy="1010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7D84D4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1C5A7E9" wp14:editId="06C75E41">
                  <wp:extent cx="1390650" cy="975186"/>
                  <wp:effectExtent l="0" t="0" r="0" b="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0.jp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975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55D9A8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9779777" wp14:editId="6BFA7E61">
                  <wp:extent cx="1333500" cy="981075"/>
                  <wp:effectExtent l="0" t="0" r="0" b="9525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1.jp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688" cy="979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2FCE00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3CF3A64" wp14:editId="3FFFB837">
                  <wp:extent cx="1295400" cy="1009650"/>
                  <wp:effectExtent l="0" t="0" r="0" b="0"/>
                  <wp:docPr id="19" name="Resi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2.jp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784" cy="100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A4E8BE6" w14:textId="77777777" w:rsidTr="009A6164">
        <w:trPr>
          <w:trHeight w:val="1647"/>
          <w:jc w:val="center"/>
        </w:trPr>
        <w:tc>
          <w:tcPr>
            <w:tcW w:w="2492" w:type="dxa"/>
          </w:tcPr>
          <w:p w14:paraId="2AA526A3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4ADE10" wp14:editId="6335DB9C">
                  <wp:extent cx="1381752" cy="933450"/>
                  <wp:effectExtent l="0" t="0" r="9525" b="0"/>
                  <wp:docPr id="24" name="Resi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3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802" cy="934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CC8000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436DAAC" wp14:editId="676FBAA5">
                  <wp:extent cx="1390650" cy="980956"/>
                  <wp:effectExtent l="0" t="0" r="0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4.jp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9712" cy="980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3FB4D0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445834B1" wp14:editId="06EA4199">
                  <wp:extent cx="1381125" cy="965053"/>
                  <wp:effectExtent l="0" t="0" r="0" b="6985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96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16A02F98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3E32F25" wp14:editId="1D9490DC">
                  <wp:extent cx="1514475" cy="1009650"/>
                  <wp:effectExtent l="0" t="0" r="9525" b="0"/>
                  <wp:docPr id="27" name="Resi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6.jp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F89950B" w14:textId="77777777" w:rsidTr="009A6164">
        <w:trPr>
          <w:trHeight w:val="1587"/>
          <w:jc w:val="center"/>
        </w:trPr>
        <w:tc>
          <w:tcPr>
            <w:tcW w:w="2492" w:type="dxa"/>
          </w:tcPr>
          <w:p w14:paraId="5259BA7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7860968" wp14:editId="1C23D18C">
                  <wp:extent cx="1403350" cy="933450"/>
                  <wp:effectExtent l="0" t="0" r="6350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7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244" cy="932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524A41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52A9784" wp14:editId="6E036A82">
                  <wp:extent cx="1390650" cy="939461"/>
                  <wp:effectExtent l="0" t="0" r="0" b="0"/>
                  <wp:docPr id="29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8.jp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86" cy="940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AF78B37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419E8FA" wp14:editId="410B7A17">
                  <wp:extent cx="1376791" cy="962025"/>
                  <wp:effectExtent l="0" t="0" r="0" b="0"/>
                  <wp:docPr id="30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869" cy="962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5A46A2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705791D4" wp14:editId="6A826B2C">
                  <wp:extent cx="1414743" cy="962025"/>
                  <wp:effectExtent l="0" t="0" r="0" b="0"/>
                  <wp:docPr id="31" name="Resi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0.jp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743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3B06B2" w14:textId="77777777" w:rsidTr="009A6164">
        <w:trPr>
          <w:trHeight w:val="1692"/>
          <w:jc w:val="center"/>
        </w:trPr>
        <w:tc>
          <w:tcPr>
            <w:tcW w:w="2492" w:type="dxa"/>
          </w:tcPr>
          <w:p w14:paraId="7C277AE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8566C40" wp14:editId="168390FE">
                  <wp:extent cx="1564449" cy="1038225"/>
                  <wp:effectExtent l="0" t="0" r="0" b="0"/>
                  <wp:docPr id="34" name="Resi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1.jp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449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1A384D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5E2D86" wp14:editId="480551EF">
                  <wp:extent cx="1502291" cy="1019175"/>
                  <wp:effectExtent l="0" t="0" r="3175" b="0"/>
                  <wp:docPr id="33" name="Resi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2.jp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639" cy="1019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492C8639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</w:p>
        </w:tc>
        <w:tc>
          <w:tcPr>
            <w:tcW w:w="2355" w:type="dxa"/>
          </w:tcPr>
          <w:p w14:paraId="4C26092E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757CC476" w14:textId="77777777" w:rsidR="00E50A85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Figure7</w:t>
      </w:r>
    </w:p>
    <w:p w14:paraId="4E89CEFD" w14:textId="77777777" w:rsidR="006E0A50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</w:p>
    <w:p w14:paraId="17D69DF3" w14:textId="77777777" w:rsidR="00E50A85" w:rsidRPr="006F688D" w:rsidRDefault="006E0A50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Values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each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ins</w:t>
      </w:r>
      <w:proofErr w:type="spellEnd"/>
    </w:p>
    <w:p w14:paraId="1F76252F" w14:textId="77777777" w:rsidR="006E0A50" w:rsidRPr="006F688D" w:rsidRDefault="008B1633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say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los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they can be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yp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5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0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, 25 Kuruş, 50 Kuruş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 TL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rt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gg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7D2E81" w14:textId="77777777" w:rsidR="008B1633" w:rsidRDefault="008B1633" w:rsidP="006E0A50">
      <w:pPr>
        <w:rPr>
          <w:rFonts w:ascii="Times New Roman" w:hAnsi="Times New Roman" w:cs="Times New Roman"/>
          <w:sz w:val="24"/>
          <w:szCs w:val="24"/>
        </w:rPr>
      </w:pPr>
    </w:p>
    <w:p w14:paraId="676DC7B4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7993311C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or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ECFEE85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0F251904" wp14:editId="1D3D641B">
            <wp:extent cx="5760720" cy="2880360"/>
            <wp:effectExtent l="0" t="0" r="0" b="0"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ea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14CC" w14:textId="77777777" w:rsidR="006F688D" w:rsidRP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13709D98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j=1:1:num</w:t>
      </w:r>
    </w:p>
    <w:p w14:paraId="625A8EA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000</w:t>
      </w:r>
    </w:p>
    <w:p w14:paraId="471EC274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1=c1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 5 Kuruş</w:t>
      </w:r>
    </w:p>
    <w:p w14:paraId="0216C1AC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09BA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600 &amp; sort1(j)&gt;3300</w:t>
      </w:r>
    </w:p>
    <w:p w14:paraId="1E3144E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=c2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0 Kuruş</w:t>
      </w:r>
    </w:p>
    <w:p w14:paraId="632CD8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4300 &amp; sort1(j)&gt;3850</w:t>
      </w:r>
    </w:p>
    <w:p w14:paraId="4A6C937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3=c3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25 Kuruş</w:t>
      </w:r>
    </w:p>
    <w:p w14:paraId="4262843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6100 &amp; sort1(j)&gt;5400</w:t>
      </w:r>
    </w:p>
    <w:p w14:paraId="5877041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4=c4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50 Kuruş</w:t>
      </w:r>
    </w:p>
    <w:p w14:paraId="68E5364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</w:t>
      </w:r>
      <w:proofErr w:type="gramEnd"/>
    </w:p>
    <w:p w14:paraId="3C60440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5=c5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 TL</w:t>
      </w:r>
    </w:p>
    <w:p w14:paraId="541E41D1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7CFCC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69D7330E" w14:textId="77777777" w:rsidR="00467614" w:rsidRDefault="00467614" w:rsidP="008B163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CE7FD7" w14:textId="77777777" w:rsidR="00467614" w:rsidRPr="00467614" w:rsidRDefault="00467614" w:rsidP="008B1633">
      <w:pPr>
        <w:rPr>
          <w:rFonts w:ascii="Times New Roman" w:hAnsi="Times New Roman" w:cs="Times New Roman"/>
          <w:sz w:val="24"/>
          <w:szCs w:val="24"/>
        </w:rPr>
      </w:pPr>
    </w:p>
    <w:p w14:paraId="300B608E" w14:textId="77777777" w:rsidR="008B1633" w:rsidRPr="006F688D" w:rsidRDefault="008B1633" w:rsidP="008B16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al</w:t>
      </w:r>
    </w:p>
    <w:p w14:paraId="3F83EE65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ispla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 (Figure8)</w:t>
      </w:r>
    </w:p>
    <w:p w14:paraId="435D651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1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2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3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2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4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num2str(c5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])</w:t>
      </w:r>
    </w:p>
    <w:p w14:paraId="70FD14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c1*50+c2*100+c3*250+c4*500+c5*1000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total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mount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ins</w:t>
      </w:r>
      <w:proofErr w:type="spellEnd"/>
    </w:p>
    <w:p w14:paraId="37FDD7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total/1000;</w:t>
      </w:r>
    </w:p>
    <w:p w14:paraId="2036A41D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Total of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money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: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total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6B42B06B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876E870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BFFC5D" w14:textId="77777777" w:rsidR="00467614" w:rsidRDefault="00467614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4413002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3DBADB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RESULT:</w:t>
      </w:r>
    </w:p>
    <w:p w14:paraId="7DA4426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93A1F0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57361562" wp14:editId="50DF2592">
            <wp:extent cx="5734050" cy="1085850"/>
            <wp:effectExtent l="0" t="0" r="0" b="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and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433D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</w:p>
    <w:p w14:paraId="32F846D7" w14:textId="77777777" w:rsidR="00145544" w:rsidRPr="006F688D" w:rsidRDefault="008B1633" w:rsidP="006F68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8</w:t>
      </w:r>
    </w:p>
    <w:sectPr w:rsidR="00145544" w:rsidRPr="006F688D" w:rsidSect="00EC72BC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A14F2"/>
    <w:multiLevelType w:val="hybridMultilevel"/>
    <w:tmpl w:val="5B3C5F68"/>
    <w:lvl w:ilvl="0" w:tplc="839A427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03071"/>
    <w:multiLevelType w:val="hybridMultilevel"/>
    <w:tmpl w:val="A22AD2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47AB4"/>
    <w:multiLevelType w:val="hybridMultilevel"/>
    <w:tmpl w:val="15D27E9C"/>
    <w:lvl w:ilvl="0" w:tplc="F55A144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800749">
    <w:abstractNumId w:val="0"/>
  </w:num>
  <w:num w:numId="2" w16cid:durableId="74130092">
    <w:abstractNumId w:val="2"/>
  </w:num>
  <w:num w:numId="3" w16cid:durableId="288827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BZJGhqbmBgYmxko6SsGpxcWZ+XkgBca1ALECs5csAAAA"/>
  </w:docVars>
  <w:rsids>
    <w:rsidRoot w:val="001E00BD"/>
    <w:rsid w:val="0001007D"/>
    <w:rsid w:val="00020DC9"/>
    <w:rsid w:val="000218B1"/>
    <w:rsid w:val="00044EFB"/>
    <w:rsid w:val="00052ECD"/>
    <w:rsid w:val="00053F3C"/>
    <w:rsid w:val="00095635"/>
    <w:rsid w:val="000C16D0"/>
    <w:rsid w:val="000C7102"/>
    <w:rsid w:val="001130DE"/>
    <w:rsid w:val="00145544"/>
    <w:rsid w:val="001B3DFA"/>
    <w:rsid w:val="001E00BD"/>
    <w:rsid w:val="001F70EF"/>
    <w:rsid w:val="00217454"/>
    <w:rsid w:val="002472CF"/>
    <w:rsid w:val="00287070"/>
    <w:rsid w:val="002A1B7D"/>
    <w:rsid w:val="002A336C"/>
    <w:rsid w:val="002E3AC9"/>
    <w:rsid w:val="003202C1"/>
    <w:rsid w:val="00361568"/>
    <w:rsid w:val="00373C64"/>
    <w:rsid w:val="003A38B9"/>
    <w:rsid w:val="003B4D09"/>
    <w:rsid w:val="003F4049"/>
    <w:rsid w:val="00432A20"/>
    <w:rsid w:val="004472DB"/>
    <w:rsid w:val="00457E41"/>
    <w:rsid w:val="00467614"/>
    <w:rsid w:val="00496B89"/>
    <w:rsid w:val="004E442E"/>
    <w:rsid w:val="00506A35"/>
    <w:rsid w:val="00526EFB"/>
    <w:rsid w:val="00534AD1"/>
    <w:rsid w:val="00540D2B"/>
    <w:rsid w:val="0055594B"/>
    <w:rsid w:val="00563552"/>
    <w:rsid w:val="0057360B"/>
    <w:rsid w:val="005A63F4"/>
    <w:rsid w:val="005B3672"/>
    <w:rsid w:val="005C0F63"/>
    <w:rsid w:val="005E11CC"/>
    <w:rsid w:val="006005E6"/>
    <w:rsid w:val="00615073"/>
    <w:rsid w:val="00653CB1"/>
    <w:rsid w:val="00672E22"/>
    <w:rsid w:val="006B2D11"/>
    <w:rsid w:val="006E0A50"/>
    <w:rsid w:val="006F512D"/>
    <w:rsid w:val="006F688D"/>
    <w:rsid w:val="00700A62"/>
    <w:rsid w:val="00711963"/>
    <w:rsid w:val="00721905"/>
    <w:rsid w:val="00721E1D"/>
    <w:rsid w:val="00732DEB"/>
    <w:rsid w:val="00765A27"/>
    <w:rsid w:val="00795BC8"/>
    <w:rsid w:val="00796620"/>
    <w:rsid w:val="0086648E"/>
    <w:rsid w:val="008B1633"/>
    <w:rsid w:val="00934873"/>
    <w:rsid w:val="00951E07"/>
    <w:rsid w:val="0097343C"/>
    <w:rsid w:val="009A0119"/>
    <w:rsid w:val="009A6164"/>
    <w:rsid w:val="009D24B2"/>
    <w:rsid w:val="00A210D2"/>
    <w:rsid w:val="00A86005"/>
    <w:rsid w:val="00A865CB"/>
    <w:rsid w:val="00AC7824"/>
    <w:rsid w:val="00AD38B4"/>
    <w:rsid w:val="00B12DDA"/>
    <w:rsid w:val="00B250D8"/>
    <w:rsid w:val="00B45BAA"/>
    <w:rsid w:val="00B45FD1"/>
    <w:rsid w:val="00B56150"/>
    <w:rsid w:val="00B601A4"/>
    <w:rsid w:val="00B67371"/>
    <w:rsid w:val="00B75F02"/>
    <w:rsid w:val="00B82F0F"/>
    <w:rsid w:val="00B90268"/>
    <w:rsid w:val="00BC591E"/>
    <w:rsid w:val="00BD7D1C"/>
    <w:rsid w:val="00C27156"/>
    <w:rsid w:val="00C76172"/>
    <w:rsid w:val="00D21766"/>
    <w:rsid w:val="00E1581B"/>
    <w:rsid w:val="00E227B5"/>
    <w:rsid w:val="00E50A85"/>
    <w:rsid w:val="00E56F5F"/>
    <w:rsid w:val="00E76D34"/>
    <w:rsid w:val="00E956D2"/>
    <w:rsid w:val="00EA63E5"/>
    <w:rsid w:val="00EC72BC"/>
    <w:rsid w:val="00F13EBD"/>
    <w:rsid w:val="00F17994"/>
    <w:rsid w:val="00F7009F"/>
    <w:rsid w:val="00FA7009"/>
    <w:rsid w:val="00FC1EEA"/>
    <w:rsid w:val="00FC7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8EFE1"/>
  <w15:docId w15:val="{FF54E32C-693D-45F8-9575-32470545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72BC"/>
    <w:pPr>
      <w:spacing w:after="0" w:line="240" w:lineRule="auto"/>
    </w:pPr>
    <w:rPr>
      <w:rFonts w:eastAsiaTheme="minorEastAsia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rsid w:val="00EC72BC"/>
    <w:rPr>
      <w:rFonts w:eastAsiaTheme="minorEastAsia"/>
      <w:lang w:eastAsia="tr-TR"/>
    </w:rPr>
  </w:style>
  <w:style w:type="character" w:styleId="Hyperlink">
    <w:name w:val="Hyperlink"/>
    <w:basedOn w:val="DefaultParagraphFont"/>
    <w:uiPriority w:val="99"/>
    <w:unhideWhenUsed/>
    <w:rsid w:val="00F13EB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76B2"/>
    <w:pPr>
      <w:ind w:left="720"/>
      <w:contextualSpacing/>
    </w:pPr>
  </w:style>
  <w:style w:type="table" w:styleId="TableGrid">
    <w:name w:val="Table Grid"/>
    <w:basedOn w:val="TableNormal"/>
    <w:uiPriority w:val="39"/>
    <w:rsid w:val="00E22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7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E4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15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50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5073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BC59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6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theme" Target="theme/theme1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png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NURAY CA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E2745B-D252-493C-875D-081FBBAD2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e421 Image processıng</vt:lpstr>
    </vt:vector>
  </TitlesOfParts>
  <Company>Hewlett-Packard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processıng</dc:title>
  <dc:subject>Mini Project 1 : Coin Counting</dc:subject>
  <dc:creator>Nuraygul</dc:creator>
  <cp:lastModifiedBy>Nuray Can</cp:lastModifiedBy>
  <cp:revision>3</cp:revision>
  <cp:lastPrinted>2014-11-16T21:19:00Z</cp:lastPrinted>
  <dcterms:created xsi:type="dcterms:W3CDTF">2022-10-21T03:45:00Z</dcterms:created>
  <dcterms:modified xsi:type="dcterms:W3CDTF">2022-10-21T03:55:00Z</dcterms:modified>
</cp:coreProperties>
</file>